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10-07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8a84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29bd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11-04T00:40:17Z</dcterms:created>
  <dcterms:modified xsi:type="dcterms:W3CDTF">2020-11-04T00:40:17Z</dcterms:modified>
</cp:coreProperties>
</file>